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b/>
          <w:lang w:val="it-IT"/>
        </w:rPr>
      </w:pPr>
    </w:p>
    <w:p w:rsidR="00B41195" w:rsidRPr="00B41195" w:rsidRDefault="00B41195" w:rsidP="00B41195">
      <w:pPr>
        <w:pStyle w:val="Corpotesto"/>
        <w:jc w:val="right"/>
        <w:rPr>
          <w:rFonts w:ascii="Times New Roman" w:hAnsi="Times New Roman" w:cs="Times New Roman"/>
          <w:b/>
          <w:lang w:val="it-IT"/>
        </w:rPr>
      </w:pPr>
      <w:r w:rsidRPr="00B41195">
        <w:rPr>
          <w:rFonts w:ascii="Times New Roman" w:hAnsi="Times New Roman" w:cs="Times New Roman"/>
          <w:b/>
          <w:lang w:val="it-IT"/>
        </w:rPr>
        <w:t>Al Sig. Sindaco</w:t>
      </w:r>
    </w:p>
    <w:p w:rsidR="00B41195" w:rsidRPr="00B41195" w:rsidRDefault="00B41195" w:rsidP="00B41195">
      <w:pPr>
        <w:pStyle w:val="Corpotesto"/>
        <w:jc w:val="right"/>
        <w:rPr>
          <w:rFonts w:ascii="Times New Roman" w:hAnsi="Times New Roman" w:cs="Times New Roman"/>
          <w:b/>
          <w:lang w:val="it-IT"/>
        </w:rPr>
      </w:pPr>
      <w:r w:rsidRPr="00B41195">
        <w:rPr>
          <w:rFonts w:ascii="Times New Roman" w:hAnsi="Times New Roman" w:cs="Times New Roman"/>
          <w:b/>
          <w:lang w:val="it-IT"/>
        </w:rPr>
        <w:t>Del Comune di Cefalù</w:t>
      </w:r>
    </w:p>
    <w:p w:rsidR="00B41195" w:rsidRPr="00CA7DEF" w:rsidRDefault="00B41195" w:rsidP="00B41195">
      <w:pPr>
        <w:pStyle w:val="Corpotesto"/>
        <w:jc w:val="right"/>
        <w:rPr>
          <w:rFonts w:ascii="Times New Roman" w:hAnsi="Times New Roman" w:cs="Times New Roman"/>
          <w:b/>
          <w:lang w:val="it-IT"/>
        </w:rPr>
      </w:pPr>
      <w:r w:rsidRPr="00CA7DEF">
        <w:rPr>
          <w:rFonts w:ascii="Times New Roman" w:hAnsi="Times New Roman" w:cs="Times New Roman"/>
          <w:b/>
          <w:lang w:val="it-IT"/>
        </w:rPr>
        <w:t>Corso Ruggiero,n. 139</w:t>
      </w:r>
    </w:p>
    <w:p w:rsidR="00B41195" w:rsidRPr="00CA7DEF" w:rsidRDefault="00B41195" w:rsidP="00B41195">
      <w:pPr>
        <w:pStyle w:val="Corpotesto"/>
        <w:jc w:val="right"/>
        <w:rPr>
          <w:rFonts w:ascii="Times New Roman" w:hAnsi="Times New Roman" w:cs="Times New Roman"/>
          <w:b/>
          <w:lang w:val="it-IT"/>
        </w:rPr>
      </w:pPr>
      <w:r w:rsidRPr="00CA7DEF">
        <w:rPr>
          <w:rFonts w:ascii="Times New Roman" w:hAnsi="Times New Roman" w:cs="Times New Roman"/>
          <w:b/>
          <w:lang w:val="it-IT"/>
        </w:rPr>
        <w:t>90015 Cefalù (PA)</w:t>
      </w: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b/>
          <w:lang w:val="it-IT"/>
        </w:rPr>
      </w:pP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b/>
          <w:lang w:val="it-IT"/>
        </w:rPr>
        <w:t>Oggetto: Stabilizzazione del personale precario con qualifica non dirigenziale e con contratto di lavoro a tempo determinato di cui all’art. 30 della L.R. n. 5/2014, in possesso dei requisiti di cui al comma 1 dell’art. 20 del D. Lgs. n. 75 del 25/05/2017 e ai sensi dei commi 2 e 3 dell’articolo 22 della L.R. n. 1 del 22 febbraio 2019 — Domanda di ammissione</w:t>
      </w:r>
      <w:r w:rsidRPr="00CA7DEF">
        <w:rPr>
          <w:rFonts w:ascii="Times New Roman" w:hAnsi="Times New Roman" w:cs="Times New Roman"/>
          <w:lang w:val="it-IT"/>
        </w:rPr>
        <w:t>.</w:t>
      </w: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 xml:space="preserve">Il/La sottoscritto/a    </w:t>
      </w:r>
      <w:r w:rsidRPr="00CA7DEF">
        <w:rPr>
          <w:rFonts w:ascii="Times New Roman" w:hAnsi="Times New Roman" w:cs="Times New Roman"/>
          <w:lang w:val="it-IT"/>
        </w:rPr>
        <w:softHyphen/>
        <w:t xml:space="preserve">______________________________    nato/a  a __________________________ il </w:t>
      </w:r>
    </w:p>
    <w:p w:rsidR="00B41195" w:rsidRPr="00B41195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_________________________________________</w:t>
      </w:r>
    </w:p>
    <w:p w:rsidR="00B41195" w:rsidRPr="00B41195" w:rsidRDefault="00B41195" w:rsidP="00B41195">
      <w:pPr>
        <w:pStyle w:val="Corpotesto"/>
        <w:jc w:val="center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CHIEDE</w:t>
      </w:r>
    </w:p>
    <w:p w:rsidR="00B41195" w:rsidRPr="00B41195" w:rsidRDefault="00B41195" w:rsidP="00B41195">
      <w:pPr>
        <w:pStyle w:val="Corpotesto"/>
        <w:jc w:val="center"/>
        <w:rPr>
          <w:rFonts w:ascii="Times New Roman" w:hAnsi="Times New Roman" w:cs="Times New Roman"/>
          <w:lang w:val="it-IT"/>
        </w:rPr>
      </w:pP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>di partecipare alla stabilizzazione ex art. 20 comma 1 del D. Lg.s n. 75/2017 e art. 22 L.R. n.1/2019 per la copertura di uno dei posti banditi, corrispondente alla categoria e al profilo professionale per cui si intende essere stabilizzati (mettere una crocetta sulla categoria e profilo per cui si intende essere stabilizzati)  , nonché che sia assimilabile e con mansioni uguali all’attuale profilo professionale e che abbia la stessa quantità di ore di quelle previste nell’attuale contratto di lavoro stipulato con il Comune di Cefalù:</w:t>
      </w: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tbl>
      <w:tblPr>
        <w:tblW w:w="1474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73"/>
        <w:gridCol w:w="1238"/>
        <w:gridCol w:w="4747"/>
        <w:gridCol w:w="2684"/>
      </w:tblGrid>
      <w:tr w:rsidR="00B41195" w:rsidRPr="003B332A" w:rsidTr="0052502F">
        <w:trPr>
          <w:trHeight w:val="1665"/>
        </w:trPr>
        <w:tc>
          <w:tcPr>
            <w:tcW w:w="42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1711DB" w:rsidRDefault="00B41195" w:rsidP="0052502F">
            <w:pPr>
              <w:spacing w:after="0"/>
              <w:rPr>
                <w:rFonts w:ascii="Times New Roman" w:hAnsi="Times New Roman"/>
                <w:b/>
                <w:color w:val="000000"/>
              </w:rPr>
            </w:pPr>
            <w:r w:rsidRPr="001711DB">
              <w:rPr>
                <w:rFonts w:ascii="Times New Roman" w:hAnsi="Times New Roman"/>
                <w:b/>
                <w:color w:val="000000"/>
              </w:rPr>
              <w:t>Profilo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ateg.</w:t>
            </w:r>
          </w:p>
        </w:tc>
        <w:tc>
          <w:tcPr>
            <w:tcW w:w="3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ore sett.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Percentuale lavorativa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strutt. Direttivo Amministrativ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D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66,667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strutt. Polizia Municipale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66,667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struttore Amministrativ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66,667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struttore Tecnic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66,667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ssist. Educ. Port. Hand.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0,000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strutt. Polizia Municipale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0,000%</w:t>
            </w:r>
          </w:p>
        </w:tc>
        <w:bookmarkStart w:id="0" w:name="_GoBack"/>
        <w:bookmarkEnd w:id="0"/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lastRenderedPageBreak/>
              <w:t>Istruttore Tecnic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0,000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struttore Amministrativ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0,000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Istr. Ammin./Econom.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C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18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0,000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usiliario del traffic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B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66,667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Esecutore Amministrativ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B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66,667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Operaio specializzat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B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5,556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Esecutore Amministrativ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B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5,556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ddetto cucina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B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5,556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usiliario del traffic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B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5,556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F862F9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F862F9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Ausiliario d'ufficio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A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66,667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C65604" w:rsidRDefault="00B41195" w:rsidP="00B41195">
            <w:pPr>
              <w:pStyle w:val="Paragrafoelenco"/>
              <w:numPr>
                <w:ilvl w:val="0"/>
                <w:numId w:val="2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lang w:eastAsia="it-IT"/>
              </w:rPr>
            </w:pPr>
            <w:r w:rsidRPr="00C65604">
              <w:rPr>
                <w:rFonts w:ascii="Times New Roman" w:eastAsia="Times New Roman" w:hAnsi="Times New Roman" w:cs="Times New Roman"/>
                <w:color w:val="000000"/>
                <w:lang w:eastAsia="it-IT"/>
              </w:rPr>
              <w:t>Custode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A1</w:t>
            </w:r>
          </w:p>
        </w:tc>
        <w:tc>
          <w:tcPr>
            <w:tcW w:w="3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2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  <w:r w:rsidRPr="003B332A">
              <w:rPr>
                <w:rFonts w:ascii="Times New Roman" w:hAnsi="Times New Roman"/>
                <w:color w:val="000000"/>
              </w:rPr>
              <w:t>58,333%</w:t>
            </w:r>
          </w:p>
        </w:tc>
      </w:tr>
      <w:tr w:rsidR="00B41195" w:rsidRPr="003B332A" w:rsidTr="0052502F">
        <w:trPr>
          <w:trHeight w:val="300"/>
        </w:trPr>
        <w:tc>
          <w:tcPr>
            <w:tcW w:w="4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195" w:rsidRPr="003B332A" w:rsidRDefault="00B41195" w:rsidP="0052502F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:rsidR="00B41195" w:rsidRDefault="00B41195" w:rsidP="00B41195">
      <w:pPr>
        <w:pStyle w:val="Corpotesto"/>
        <w:jc w:val="both"/>
        <w:rPr>
          <w:rFonts w:ascii="Times New Roman" w:hAnsi="Times New Roman" w:cs="Times New Roman"/>
        </w:rPr>
      </w:pP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>A tal fine, sotto la propria responsabilità, ai sensi degli articoli 46 e 47 del D.P.R. 28/12/2000, n.445, consapevole della responsabilità penale cui potrà andare incontro in caso di dichiarazioni mendaci,</w:t>
      </w: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</w:p>
    <w:p w:rsidR="00B41195" w:rsidRDefault="00B41195" w:rsidP="00B41195">
      <w:pPr>
        <w:pStyle w:val="Corpotesto"/>
        <w:jc w:val="center"/>
        <w:rPr>
          <w:rFonts w:ascii="Times New Roman" w:hAnsi="Times New Roman" w:cs="Times New Roman"/>
        </w:rPr>
      </w:pPr>
      <w:r w:rsidRPr="00BC65A1">
        <w:rPr>
          <w:rFonts w:ascii="Times New Roman" w:hAnsi="Times New Roman" w:cs="Times New Roman"/>
        </w:rPr>
        <w:t>DICHIARA</w:t>
      </w:r>
    </w:p>
    <w:p w:rsidR="00B41195" w:rsidRDefault="00B41195" w:rsidP="00B41195">
      <w:pPr>
        <w:pStyle w:val="Corpotesto"/>
        <w:jc w:val="center"/>
        <w:rPr>
          <w:rFonts w:ascii="Times New Roman" w:hAnsi="Times New Roman" w:cs="Times New Roman"/>
        </w:rPr>
      </w:pPr>
    </w:p>
    <w:p w:rsidR="00B41195" w:rsidRPr="00B41195" w:rsidRDefault="00B41195" w:rsidP="00B41195">
      <w:pPr>
        <w:pStyle w:val="Corpotesto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essere nato/a a  ____________________________________________il ___________________________________</w:t>
      </w:r>
    </w:p>
    <w:p w:rsidR="00B41195" w:rsidRPr="00CA7DEF" w:rsidRDefault="00B41195" w:rsidP="00B41195">
      <w:pPr>
        <w:pStyle w:val="Corpotesto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>di essere residente a in Via n CAP :  ________________________________ tel. / cell. :</w:t>
      </w:r>
    </w:p>
    <w:p w:rsidR="00B41195" w:rsidRPr="00B41195" w:rsidRDefault="00B41195" w:rsidP="00B41195">
      <w:pPr>
        <w:pStyle w:val="Corpotesto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 xml:space="preserve"> </w:t>
      </w:r>
      <w:r w:rsidRPr="00B41195">
        <w:rPr>
          <w:rFonts w:ascii="Times New Roman" w:hAnsi="Times New Roman" w:cs="Times New Roman"/>
          <w:lang w:val="it-IT"/>
        </w:rPr>
        <w:t>e-mail/PEC___________________________________codice  fiscale_________________________________________________________________</w:t>
      </w:r>
    </w:p>
    <w:p w:rsidR="00B41195" w:rsidRPr="00B41195" w:rsidRDefault="00B41195" w:rsidP="00B41195">
      <w:pPr>
        <w:pStyle w:val="Fir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voler ricevere ogni necessaria comunicazione al seguente indirizzo_____________________________________________________________________ (in caso di mancata indicazione vale l’indirizzo di residenza sopraindicato)</w:t>
      </w:r>
    </w:p>
    <w:p w:rsidR="00B41195" w:rsidRPr="00B41195" w:rsidRDefault="00B41195" w:rsidP="00B41195">
      <w:pPr>
        <w:pStyle w:val="Fir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essere a conoscenza dell’obbligo di comunicare gli eventuali cambi di indirizzo all'Ufficio Personale di codesto ente, il quale non assume alcuna responsabilità in caso di irricevibilità delle comunicazioni presso l’indirizzo sopra riportato;</w:t>
      </w:r>
    </w:p>
    <w:p w:rsidR="00B41195" w:rsidRPr="00B41195" w:rsidRDefault="00B41195" w:rsidP="00B41195">
      <w:pPr>
        <w:pStyle w:val="Corpotesto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categoria professionale attuale di inquadramento _________________________________</w:t>
      </w:r>
    </w:p>
    <w:p w:rsidR="00B41195" w:rsidRPr="00B41195" w:rsidRDefault="00B41195" w:rsidP="00B41195">
      <w:pPr>
        <w:pStyle w:val="Corpotesto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profilo professionale attuale di inquadramento___________________________________</w:t>
      </w:r>
    </w:p>
    <w:p w:rsidR="00B41195" w:rsidRPr="00B41195" w:rsidRDefault="00B41195" w:rsidP="00B41195">
      <w:pPr>
        <w:pStyle w:val="Corpotesto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attuale quantità di ore prevista nel contratto di lavoro _____________________________</w:t>
      </w:r>
    </w:p>
    <w:p w:rsidR="00B41195" w:rsidRPr="00B41195" w:rsidRDefault="00B41195" w:rsidP="00B41195">
      <w:pPr>
        <w:pStyle w:val="Corpotesto"/>
        <w:numPr>
          <w:ilvl w:val="0"/>
          <w:numId w:val="3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essere in possesso della cittadinanza italiana (sono equiparati ai cittadini italiani gli italiani non appartenenti alla Repubblica);</w:t>
      </w:r>
    </w:p>
    <w:p w:rsidR="00B41195" w:rsidRPr="00BC65A1" w:rsidRDefault="00B41195" w:rsidP="00B41195">
      <w:pPr>
        <w:pStyle w:val="Corpotesto"/>
        <w:jc w:val="both"/>
        <w:rPr>
          <w:rFonts w:ascii="Times New Roman" w:hAnsi="Times New Roman" w:cs="Times New Roman"/>
        </w:rPr>
      </w:pPr>
      <w:r w:rsidRPr="00BC65A1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vvero</w:t>
      </w:r>
      <w:r w:rsidRPr="00BC65A1">
        <w:rPr>
          <w:rFonts w:ascii="Times New Roman" w:hAnsi="Times New Roman" w:cs="Times New Roman"/>
        </w:rPr>
        <w:t>:</w:t>
      </w:r>
    </w:p>
    <w:p w:rsidR="00B41195" w:rsidRPr="00B41195" w:rsidRDefault="00B41195" w:rsidP="00B41195">
      <w:pPr>
        <w:pStyle w:val="Corpotesto"/>
        <w:numPr>
          <w:ilvl w:val="0"/>
          <w:numId w:val="4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lastRenderedPageBreak/>
        <w:t>di essere cittadino di Stato membro dell’Unione Europea o loro familiare non avente cittadinanza di stato membro;</w:t>
      </w:r>
    </w:p>
    <w:p w:rsidR="00B41195" w:rsidRPr="00B41195" w:rsidRDefault="00B41195" w:rsidP="00B41195">
      <w:pPr>
        <w:pStyle w:val="Corpotesto"/>
        <w:numPr>
          <w:ilvl w:val="0"/>
          <w:numId w:val="4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godere dei diritti civili e politici, anche negli stati di appartenenza o provenienza, secondo le vigenti disposizioni di legge, fatte salve le situazioni giuridiche tutelate dall’ordinamento italiano nel rispetto del diritto internazionale;</w:t>
      </w:r>
    </w:p>
    <w:p w:rsidR="00B41195" w:rsidRPr="00B41195" w:rsidRDefault="00B41195" w:rsidP="00B41195">
      <w:pPr>
        <w:pStyle w:val="Corpotesto"/>
        <w:numPr>
          <w:ilvl w:val="0"/>
          <w:numId w:val="4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essere iscritto nelle liste elettorali del Comune di_________________________________</w:t>
      </w: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>oppure indicare i motivi della non iscrizione o cancellazione dalle medesime:__________________________________________________________________________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possedere il seguente titolo di studio_______________________________ conseguito nell’anno________________ presso__________________________________________</w:t>
      </w: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>In caso di titolo di studio conseguito presso istituti esteri, specificare provvedimento di equiparazione del titolo di studio:_________________________________________________________________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 xml:space="preserve">di non essere iscritto ad alcun Albo professionale; 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ovvero: di essere iscritto al seguente Albo professionale_______________________________ ;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non avere riportato condanne penali definitive per i reati previsti nel capo I del Titolo II del Libro II del Codice Penale o comunque che impediscono, ai sensi delle vigenti disposizioni in materia, la costituzione del rapporto di impiego con le Pubbliche Amministrazioni;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non avere procedimenti penali in corso a proprio carico ;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non essere stato licenziato per motivi disciplinari da una Pubblica Amministrazione di cui all’art. 1, comma 2, del D. Lgs. n.165/2001, non essere stato destituito, dispensato o licenziato dall’impiego presso una Pubblica Amministrazione per persistente insufficiente rendimento ovvero non essere stati dichiarati decaduti da un impiego pubblico a seguito dell’accertamento che l’impiego tu conseguito mediante la produzione di documenti falsi o viziati da invalidità non sanabile;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 xml:space="preserve">di non avere raggiunto il limite massimo previsto per il collocamento a riposo d’ufficio; 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avere l’idoneità fisica all'impiego e alle mansioni e di essere a conoscenza che 1’ Amministrazione, prima dell’assunzione, ha facoltà di sottoporre i candidati aventi diritto alla stabilizzazione, a visita medica preventiva, in base alla normativa vigente;</w:t>
      </w:r>
    </w:p>
    <w:p w:rsidR="00B41195" w:rsidRPr="00CA7DEF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>di avere posizione regolare nei confronti dell’obbligo di leva ( per i candidati di sesso maschile nati entro il 31.12.1985, ai sensi dell’art. 1 Legge 23.08.2004, n. 226).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 xml:space="preserve">di essere in servizio presso il Comune di Cefalù; 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essere inserito nell’elenco regionale richiamato dall’articolo 30 L.R. n. 5/2014;</w:t>
      </w:r>
    </w:p>
    <w:p w:rsidR="00B41195" w:rsidRPr="00B41195" w:rsidRDefault="00B41195" w:rsidP="00B41195">
      <w:pPr>
        <w:pStyle w:val="Corpotesto"/>
        <w:numPr>
          <w:ilvl w:val="0"/>
          <w:numId w:val="5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essere in possesso dei requisiti specifici previsti dal’art.20, comma 1, del D. Lgs. 75/2017 di cui alle lettere a), b) e c) del paragrafo “Requisiti per la stabilizzazione” dell’ Avviso pubblico, e precisamente:</w:t>
      </w:r>
    </w:p>
    <w:p w:rsidR="00B41195" w:rsidRPr="00BC65A1" w:rsidRDefault="00B41195" w:rsidP="00B41195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/>
        </w:rPr>
      </w:pPr>
      <w:r w:rsidRPr="00BC65A1">
        <w:rPr>
          <w:rFonts w:ascii="Times New Roman" w:hAnsi="Times New Roman"/>
        </w:rPr>
        <w:t xml:space="preserve">Risultare in servizio presso il Comune di </w:t>
      </w:r>
      <w:r>
        <w:rPr>
          <w:rFonts w:ascii="Times New Roman" w:hAnsi="Times New Roman"/>
        </w:rPr>
        <w:t>Cefalù</w:t>
      </w:r>
      <w:r w:rsidRPr="00BC65A1">
        <w:rPr>
          <w:rFonts w:ascii="Times New Roman" w:hAnsi="Times New Roman"/>
        </w:rPr>
        <w:t xml:space="preserve"> successivamente al 28 agosto 2015, data di entrata in vigore della Legge n. 124 /2015, con contratto di lavoro a tempo determinato;</w:t>
      </w:r>
    </w:p>
    <w:p w:rsidR="00B41195" w:rsidRPr="00BC65A1" w:rsidRDefault="00B41195" w:rsidP="00B41195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/>
        </w:rPr>
      </w:pPr>
      <w:r w:rsidRPr="00BC65A1">
        <w:rPr>
          <w:rFonts w:ascii="Times New Roman" w:hAnsi="Times New Roman"/>
        </w:rPr>
        <w:lastRenderedPageBreak/>
        <w:t>Essere stato reclutato a tempo determinato, in relazione alle medesime attività svolte, con procedure concorsuali, anche espletate presso amministrazioni pubbliche diverse da quella che procede all'assunzione, ovvero essere stato reclutato, a tempo determinato, in relazione alle medesime attività svolte, attingendo a graduatorie previste da norme di legge e precisamente da quelle indicate nel comma 3, articolo 22, legge regionale n. 1/2019 (“I</w:t>
      </w:r>
      <w:r>
        <w:rPr>
          <w:rFonts w:ascii="Times New Roman" w:hAnsi="Times New Roman"/>
        </w:rPr>
        <w:t>l</w:t>
      </w:r>
      <w:r w:rsidRPr="00BC65A1">
        <w:rPr>
          <w:rFonts w:ascii="Times New Roman" w:hAnsi="Times New Roman"/>
        </w:rPr>
        <w:t xml:space="preserve"> reclutamento con le procedure di cui alla legge regionale 21 dicembre 1995, n 85, alla legge regionale 4 aprile 2006, n. 16, alla legge regionale 29 dicembre 2003, n. 21 e alla legge regionale 31 dicembre 2007, n. 27 è requisito utile ai fini dell’applicazione dell'articolo 20, comma 1, lettera b), del decreto legislativo 25 maggio 2017, n. 75”);</w:t>
      </w:r>
    </w:p>
    <w:p w:rsidR="00B41195" w:rsidRPr="00BC65A1" w:rsidRDefault="00B41195" w:rsidP="00B41195">
      <w:pPr>
        <w:numPr>
          <w:ilvl w:val="0"/>
          <w:numId w:val="1"/>
        </w:numPr>
        <w:spacing w:line="240" w:lineRule="auto"/>
        <w:jc w:val="both"/>
        <w:rPr>
          <w:rFonts w:ascii="Times New Roman" w:hAnsi="Times New Roman"/>
        </w:rPr>
      </w:pPr>
      <w:r w:rsidRPr="00BC65A1">
        <w:rPr>
          <w:rFonts w:ascii="Times New Roman" w:hAnsi="Times New Roman"/>
        </w:rPr>
        <w:t xml:space="preserve">Avere maturato, al 31 dicembre 2017, alle dipendenze del Comune di </w:t>
      </w:r>
      <w:r>
        <w:rPr>
          <w:rFonts w:ascii="Times New Roman" w:hAnsi="Times New Roman"/>
        </w:rPr>
        <w:t>Cefalù</w:t>
      </w:r>
      <w:r w:rsidRPr="00BC65A1">
        <w:rPr>
          <w:rFonts w:ascii="Times New Roman" w:hAnsi="Times New Roman"/>
        </w:rPr>
        <w:t>, almeno tre anni di servizio, anche non continuativi, negli ultimi otto anni;</w:t>
      </w:r>
    </w:p>
    <w:p w:rsidR="00B41195" w:rsidRPr="00B41195" w:rsidRDefault="00B41195" w:rsidP="00B41195">
      <w:pPr>
        <w:pStyle w:val="FirstParagraph"/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Il/La sottoscritto/a dichiara inoltre:</w:t>
      </w:r>
    </w:p>
    <w:p w:rsidR="00B41195" w:rsidRPr="00B41195" w:rsidRDefault="00B41195" w:rsidP="00B41195">
      <w:pPr>
        <w:pStyle w:val="Paragrafoelenco"/>
        <w:numPr>
          <w:ilvl w:val="0"/>
          <w:numId w:val="6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acconsentire espressamente al trattamento dei propri dati personali, riportati nella presente domanda e nell’eventuale documentazione allegata, per le finalità derivanti dall’espletamento della presente procedura;</w:t>
      </w:r>
    </w:p>
    <w:p w:rsidR="00B41195" w:rsidRPr="00B41195" w:rsidRDefault="00B41195" w:rsidP="00B41195">
      <w:pPr>
        <w:pStyle w:val="Paragrafoelenco"/>
        <w:numPr>
          <w:ilvl w:val="0"/>
          <w:numId w:val="6"/>
        </w:numPr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 xml:space="preserve">che, ai sensi degli artt. </w:t>
      </w:r>
      <w:r w:rsidRPr="00B41195">
        <w:rPr>
          <w:rFonts w:ascii="Times New Roman" w:hAnsi="Times New Roman" w:cs="Times New Roman"/>
          <w:lang w:val="it-IT"/>
        </w:rPr>
        <w:t>46 e 47 del D.R.R. 28/12/2000, n. 445, quanto indicato nella presente domanda e nella documentazione allegata è conforme al vero.</w:t>
      </w:r>
    </w:p>
    <w:p w:rsidR="00B41195" w:rsidRPr="00B41195" w:rsidRDefault="00B41195" w:rsidP="00B41195">
      <w:pPr>
        <w:pStyle w:val="Paragrafoelenco"/>
        <w:numPr>
          <w:ilvl w:val="0"/>
          <w:numId w:val="6"/>
        </w:numPr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di voler ricevere eventuali comunicazioni al seguente indirizzo (posta ordinaria, elettronica, PEC):</w:t>
      </w:r>
    </w:p>
    <w:p w:rsidR="00B41195" w:rsidRPr="00B41195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Il/La sottoscritto/a, è consapevole che l'Amministrazione Comunale provvederà ad effettuare i controlli sulla veridicità delle dichiarazioni rese.</w:t>
      </w:r>
    </w:p>
    <w:p w:rsidR="00B41195" w:rsidRPr="00CA7DEF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CA7DEF">
        <w:rPr>
          <w:rFonts w:ascii="Times New Roman" w:hAnsi="Times New Roman" w:cs="Times New Roman"/>
          <w:lang w:val="it-IT"/>
        </w:rPr>
        <w:t>Qualora dal controllo emerga la non veridicità del contenuto delle dichiarazioni, il candidato, ferma la responsabilità penale a suo carico ai sensi dell’art. 76 del D.P.R. 28/12/2000, n. 445, è consapevole di poter decadere in qualsiasi momento dei benefici eventualmente conseguenti al provvedimento emanato sulla base delle medesime.</w:t>
      </w:r>
    </w:p>
    <w:p w:rsidR="00B41195" w:rsidRPr="00B41195" w:rsidRDefault="00B41195" w:rsidP="00B41195">
      <w:pPr>
        <w:pStyle w:val="Corpotesto"/>
        <w:jc w:val="both"/>
        <w:rPr>
          <w:rFonts w:ascii="Times New Roman" w:hAnsi="Times New Roman" w:cs="Times New Roman"/>
          <w:lang w:val="it-IT"/>
        </w:rPr>
      </w:pPr>
      <w:r w:rsidRPr="00B41195">
        <w:rPr>
          <w:rFonts w:ascii="Times New Roman" w:hAnsi="Times New Roman" w:cs="Times New Roman"/>
          <w:lang w:val="it-IT"/>
        </w:rPr>
        <w:t>Allega alla domanda la copia fotostatica di documento di identità in corso di validità. Si allega la seguente ulteriore documentazione che si ritiene opportuno allegare:</w:t>
      </w:r>
    </w:p>
    <w:p w:rsidR="00B41195" w:rsidRDefault="00B41195" w:rsidP="00B41195">
      <w:pPr>
        <w:pStyle w:val="Corpotesto"/>
        <w:jc w:val="both"/>
        <w:rPr>
          <w:rFonts w:ascii="Times New Roman" w:hAnsi="Times New Roman" w:cs="Times New Roman"/>
        </w:rPr>
      </w:pPr>
      <w:r w:rsidRPr="00BC65A1">
        <w:rPr>
          <w:rFonts w:ascii="Times New Roman" w:hAnsi="Times New Roman" w:cs="Times New Roman"/>
        </w:rPr>
        <w:t xml:space="preserve">Lì </w:t>
      </w:r>
    </w:p>
    <w:p w:rsidR="00B41195" w:rsidRDefault="00B41195" w:rsidP="00B4119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          </w:t>
      </w:r>
      <w:r w:rsidRPr="00BC65A1">
        <w:rPr>
          <w:rFonts w:ascii="Times New Roman" w:hAnsi="Times New Roman" w:cs="Times New Roman"/>
        </w:rPr>
        <w:t xml:space="preserve">Firma </w:t>
      </w:r>
    </w:p>
    <w:p w:rsidR="00B41195" w:rsidRPr="00BC65A1" w:rsidRDefault="00B41195" w:rsidP="00B41195">
      <w:pPr>
        <w:pStyle w:val="Corpotes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(-------------------------------)</w:t>
      </w:r>
    </w:p>
    <w:p w:rsidR="00D60C4C" w:rsidRDefault="00D60C4C"/>
    <w:sectPr w:rsidR="00D60C4C"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4C3C18"/>
    <w:multiLevelType w:val="hybridMultilevel"/>
    <w:tmpl w:val="1772BE2C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7400B704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AC7AB1"/>
    <w:multiLevelType w:val="hybridMultilevel"/>
    <w:tmpl w:val="3E548DC2"/>
    <w:lvl w:ilvl="0" w:tplc="0410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2EC5764A"/>
    <w:multiLevelType w:val="hybridMultilevel"/>
    <w:tmpl w:val="A15EFF80"/>
    <w:lvl w:ilvl="0" w:tplc="0410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593497B1"/>
    <w:multiLevelType w:val="multilevel"/>
    <w:tmpl w:val="3E68961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4A13571"/>
    <w:multiLevelType w:val="hybridMultilevel"/>
    <w:tmpl w:val="0748D0A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994917"/>
    <w:multiLevelType w:val="hybridMultilevel"/>
    <w:tmpl w:val="2100549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940"/>
    <w:rsid w:val="001338CC"/>
    <w:rsid w:val="00A44940"/>
    <w:rsid w:val="00B41195"/>
    <w:rsid w:val="00D60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C63D4F2-4DB9-4481-A5CE-0BF7C9070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44940"/>
    <w:pPr>
      <w:spacing w:after="200" w:line="276" w:lineRule="auto"/>
    </w:pPr>
    <w:rPr>
      <w:rFonts w:ascii="Calibri" w:eastAsia="Times New Roman" w:hAnsi="Calibri" w:cs="Times New Roman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B41195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CorpotestoCarattere">
    <w:name w:val="Corpo testo Carattere"/>
    <w:basedOn w:val="Carpredefinitoparagrafo"/>
    <w:link w:val="Corpotesto"/>
    <w:rsid w:val="00B41195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B41195"/>
  </w:style>
  <w:style w:type="paragraph" w:styleId="Paragrafoelenco">
    <w:name w:val="List Paragraph"/>
    <w:basedOn w:val="Normale"/>
    <w:rsid w:val="00B41195"/>
    <w:pPr>
      <w:spacing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8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280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o</dc:creator>
  <cp:keywords/>
  <dc:description/>
  <cp:lastModifiedBy>mio</cp:lastModifiedBy>
  <cp:revision>2</cp:revision>
  <dcterms:created xsi:type="dcterms:W3CDTF">2019-08-30T08:49:00Z</dcterms:created>
  <dcterms:modified xsi:type="dcterms:W3CDTF">2019-08-30T08:49:00Z</dcterms:modified>
</cp:coreProperties>
</file>